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Position</w:t>
      </w:r>
      <w:r>
        <w:t xml:space="preserve"> </w:t>
      </w:r>
      <w:r>
        <w:t xml:space="preserve">in</w:t>
      </w:r>
      <w:r>
        <w:t xml:space="preserve"> </w:t>
      </w:r>
      <w:r>
        <w:t xml:space="preserve">Indonesia</w:t>
      </w:r>
      <w:r>
        <w:t xml:space="preserve"> </w:t>
      </w:r>
      <w:r>
        <w:t xml:space="preserve">Jakarta</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Police Officer position at the local police department in Indonesia Jakarta. As a dedicated and experienced individual with a strong commitment to public service, I believe my skills, qualifications, and passion for community safety align perfectly with the mission of ensuring law and order in one of the world's most dynamic cities. With a deep respect for Indonesian culture and an unwavering dedication to upholding justice, I am eager to contribute my expertise to the vital work of the police force in Jakarta.</w:t>
      </w:r>
    </w:p>
    <w:p>
      <w:pPr>
        <w:pStyle w:val="BodyText"/>
      </w:pPr>
      <w:r>
        <w:t xml:space="preserve">Having grown up in a community where safety and trust are paramount, I have always been inspired by the role of law enforcement in fostering secure environments. My decision to pursue a career as a Police Officer stems from a desire to protect lives, serve the public, and uphold the values of integrity and professionalism. In Indonesia Jakarta, where rapid urbanization and complex societal challenges demand vigilant and compassionate policing, I am confident that my background in [mention relevant experience, e.g., "community outreach programs," "public safety initiatives," or "criminal justice studies"] will enable me to make meaningful contributions.</w:t>
      </w:r>
    </w:p>
    <w:p>
      <w:pPr>
        <w:pStyle w:val="BodyText"/>
      </w:pPr>
      <w:r>
        <w:t xml:space="preserve">One of the key aspects that draws me to this opportunity is the unique role of the police in Indonesia Jakarta. As a bustling metropolis with over 10 million residents, Jakarta faces distinct challenges such as traffic congestion, urban crime, and public health emergencies. The police force here plays a critical role in addressing these issues through innovative strategies like community policing, technology-driven surveillance systems, and collaboration with local organizations. I have studied the efforts of the Indonesian National Police (Polri) to modernize operations while maintaining strong ties with communities, and I am deeply motivated to be part of this mission.</w:t>
      </w:r>
    </w:p>
    <w:p>
      <w:pPr>
        <w:pStyle w:val="BodyText"/>
      </w:pPr>
      <w:r>
        <w:t xml:space="preserve">My academic background in [mention relevant degree or training, e.g., "Criminal Justice," "Public Administration," or "Law Enforcement"] has provided me with a solid foundation in legal principles, ethics, and crisis management. Additionally, my hands-on experience in [mention specific roles or volunteer work, e.g., "volunteering with local disaster response teams," "participating in youth mentorship programs," or "working as a security officer"] has honed my ability to remain calm under pressure, communicate effectively with diverse populations, and prioritize the safety of others. These experiences have reinforced my belief that policing is not just about enforcing laws but also about building trust and empowering communities.</w:t>
      </w:r>
    </w:p>
    <w:p>
      <w:pPr>
        <w:pStyle w:val="BodyText"/>
      </w:pPr>
      <w:r>
        <w:t xml:space="preserve">What sets me apart as a candidate is my adaptability and cultural sensitivity. Jakarta is a city of immense diversity, home to people from all walks of life, ethnicities, and religions. I have always been committed to understanding and respecting these differences, which is essential for effective policing in such an environment. My ability to interact with individuals from various backgrounds—whether through language skills, cross-cultural communication training, or personal interactions—enables me to approach every situation with empathy and fairness. I am also familiar with the legal framework of Indonesia and the specific responsibilities of police officers in maintaining public order.</w:t>
      </w:r>
    </w:p>
    <w:p>
      <w:pPr>
        <w:pStyle w:val="BodyText"/>
      </w:pPr>
      <w:r>
        <w:t xml:space="preserve">Another reason I am particularly drawn to this role is the opportunity to contribute to Jakarta's ongoing efforts in crime prevention and community engagement. The police department in Indonesia Jakarta has been at the forefront of initiatives such as neighborhood watch programs, anti-corruption campaigns, and youth development projects. I am eager to collaborate with colleagues on these efforts, leveraging my skills in [mention specific skills, e.g., "data analysis," "public speaking," or "team leadership"] to support these objectives. I am also keen to learn from the experienced officers in Jakarta who have dedicated their careers to safeguarding the city and its residents.</w:t>
      </w:r>
    </w:p>
    <w:p>
      <w:pPr>
        <w:pStyle w:val="BodyText"/>
      </w:pPr>
      <w:r>
        <w:t xml:space="preserve">Throughout my career, I have prioritized continuous learning and professional growth. I regularly participate in workshops on topics such as de-escalation techniques, first aid, and emergency response protocols. I am also certified in [mention relevant certifications, e.g., "CPR," "fire safety," or "traffic control"]. These qualifications ensure that I am prepared to handle the diverse demands of police work while adhering to the highest standards of safety and accountability.</w:t>
      </w:r>
    </w:p>
    <w:p>
      <w:pPr>
        <w:pStyle w:val="BodyText"/>
      </w:pPr>
      <w:r>
        <w:t xml:space="preserve">I understand that being a Police Officer in Indonesia Jakarta is both a privilege and a responsibility. It requires not only physical stamina and mental resilience but also a deep sense of duty to serve the public. I am ready to embrace this challenge with integrity, dedication, and a commitment to excellence. My goal is to contribute to the safety and well-being of Jakarta's residents while upholding the values of justice, fairness, and respect that define the police force.</w:t>
      </w:r>
    </w:p>
    <w:p>
      <w:pPr>
        <w:pStyle w:val="BodyText"/>
      </w:pPr>
      <w:r>
        <w:t xml:space="preserve">In conclusion, I would be honored to join the team of dedicated professionals in Indonesia Jakarta who are working tirelessly to create a safer, more secure city. I am confident that my qualifications, experience, and passion for public service make me an ideal candidate for this position. Thank you for considering my application. I look forward to the opportunity to discuss how I can contribute to the vital work of the police department in Jakarta.</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olice Officer Position in Indonesia Jakarta</dc:title>
  <dc:creator/>
  <cp:keywords/>
  <dcterms:created xsi:type="dcterms:W3CDTF">2026-07-24T05:23:34Z</dcterms:created>
  <dcterms:modified xsi:type="dcterms:W3CDTF">2026-07-24T05:23:34Z</dcterms:modified>
</cp:coreProperties>
</file>

<file path=docProps/custom.xml><?xml version="1.0" encoding="utf-8"?>
<Properties xmlns="http://schemas.openxmlformats.org/officeDocument/2006/custom-properties" xmlns:vt="http://schemas.openxmlformats.org/officeDocument/2006/docPropsVTypes"/>
</file>